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Luc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Forgione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Desenzano del Garda, BS, Italia Guidizzolo, MN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Guidizzolo, MN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3/02/2003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71544346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lucaforgione9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5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5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5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5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